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9B130" w14:textId="77777777" w:rsidR="002D4A51" w:rsidRPr="00A17ED8" w:rsidRDefault="002D4A51" w:rsidP="00647059">
      <w:pPr>
        <w:spacing w:before="60" w:after="60"/>
        <w:jc w:val="center"/>
        <w:rPr>
          <w:b/>
          <w:sz w:val="28"/>
          <w:szCs w:val="22"/>
        </w:rPr>
      </w:pPr>
      <w:bookmarkStart w:id="0" w:name="_GoBack"/>
      <w:r w:rsidRPr="00A17ED8">
        <w:rPr>
          <w:b/>
          <w:sz w:val="28"/>
          <w:szCs w:val="22"/>
        </w:rPr>
        <w:t>MME 4006 DEĞERLENDİRME FORMU</w:t>
      </w:r>
    </w:p>
    <w:p w14:paraId="253F611F" w14:textId="571D5FE5" w:rsidR="002D4A51" w:rsidRPr="00A17ED8" w:rsidRDefault="002D4A51" w:rsidP="00647059">
      <w:pPr>
        <w:spacing w:before="60" w:after="60"/>
        <w:jc w:val="center"/>
        <w:rPr>
          <w:b/>
          <w:szCs w:val="22"/>
        </w:rPr>
      </w:pPr>
      <w:r w:rsidRPr="00A17ED8">
        <w:rPr>
          <w:b/>
          <w:szCs w:val="22"/>
        </w:rPr>
        <w:t>MME4006 Dersi Dönem Sonu Sınavı Değerlendirme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3"/>
        <w:gridCol w:w="2672"/>
        <w:gridCol w:w="4517"/>
      </w:tblGrid>
      <w:tr w:rsidR="0012495E" w:rsidRPr="00F01C48" w14:paraId="4586BE70" w14:textId="77777777" w:rsidTr="00892C0E">
        <w:trPr>
          <w:trHeight w:val="487"/>
        </w:trPr>
        <w:tc>
          <w:tcPr>
            <w:tcW w:w="3593" w:type="dxa"/>
            <w:vAlign w:val="center"/>
          </w:tcPr>
          <w:bookmarkEnd w:id="0"/>
          <w:p w14:paraId="466DC15E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Başlığı</w:t>
            </w:r>
          </w:p>
        </w:tc>
        <w:tc>
          <w:tcPr>
            <w:tcW w:w="7189" w:type="dxa"/>
            <w:gridSpan w:val="2"/>
            <w:vAlign w:val="center"/>
          </w:tcPr>
          <w:p w14:paraId="7BA00903" w14:textId="77777777" w:rsidR="0012495E" w:rsidRPr="00F01C48" w:rsidRDefault="0012495E" w:rsidP="00593FA0"/>
        </w:tc>
      </w:tr>
      <w:tr w:rsidR="0012495E" w:rsidRPr="00F01C48" w14:paraId="58528795" w14:textId="77777777" w:rsidTr="00892C0E">
        <w:trPr>
          <w:trHeight w:val="487"/>
        </w:trPr>
        <w:tc>
          <w:tcPr>
            <w:tcW w:w="3593" w:type="dxa"/>
            <w:vAlign w:val="center"/>
          </w:tcPr>
          <w:p w14:paraId="5D449C63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danışman(</w:t>
            </w:r>
            <w:proofErr w:type="spellStart"/>
            <w:r w:rsidRPr="00F01C48">
              <w:rPr>
                <w:b/>
              </w:rPr>
              <w:t>ları</w:t>
            </w:r>
            <w:proofErr w:type="spellEnd"/>
            <w:r w:rsidRPr="00F01C48">
              <w:rPr>
                <w:b/>
              </w:rPr>
              <w:t>)</w:t>
            </w:r>
          </w:p>
        </w:tc>
        <w:tc>
          <w:tcPr>
            <w:tcW w:w="7189" w:type="dxa"/>
            <w:gridSpan w:val="2"/>
            <w:vAlign w:val="center"/>
          </w:tcPr>
          <w:p w14:paraId="2C3069AB" w14:textId="77777777" w:rsidR="0012495E" w:rsidRPr="00F01C48" w:rsidRDefault="0012495E" w:rsidP="00593FA0"/>
        </w:tc>
      </w:tr>
      <w:tr w:rsidR="0012495E" w:rsidRPr="00F01C48" w14:paraId="4F797447" w14:textId="77777777" w:rsidTr="00892C0E">
        <w:trPr>
          <w:trHeight w:val="487"/>
        </w:trPr>
        <w:tc>
          <w:tcPr>
            <w:tcW w:w="3593" w:type="dxa"/>
            <w:vAlign w:val="center"/>
          </w:tcPr>
          <w:p w14:paraId="71283D63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Proje Grubu</w:t>
            </w:r>
          </w:p>
        </w:tc>
        <w:tc>
          <w:tcPr>
            <w:tcW w:w="2672" w:type="dxa"/>
            <w:vAlign w:val="center"/>
          </w:tcPr>
          <w:p w14:paraId="2FC7EC23" w14:textId="77777777" w:rsidR="0012495E" w:rsidRPr="00F01C48" w:rsidRDefault="0012495E" w:rsidP="00593FA0">
            <w:pPr>
              <w:jc w:val="center"/>
              <w:rPr>
                <w:b/>
              </w:rPr>
            </w:pPr>
            <w:r w:rsidRPr="00F01C48">
              <w:rPr>
                <w:b/>
              </w:rPr>
              <w:t>Öğrenci Numarası</w:t>
            </w:r>
          </w:p>
        </w:tc>
        <w:tc>
          <w:tcPr>
            <w:tcW w:w="4517" w:type="dxa"/>
            <w:vAlign w:val="center"/>
          </w:tcPr>
          <w:p w14:paraId="23BAC738" w14:textId="77777777" w:rsidR="0012495E" w:rsidRPr="00F01C48" w:rsidRDefault="0012495E" w:rsidP="00593FA0">
            <w:pPr>
              <w:jc w:val="center"/>
              <w:rPr>
                <w:b/>
              </w:rPr>
            </w:pPr>
            <w:r w:rsidRPr="00F01C48">
              <w:rPr>
                <w:b/>
              </w:rPr>
              <w:t>Adı, Soyadı</w:t>
            </w:r>
          </w:p>
        </w:tc>
      </w:tr>
      <w:tr w:rsidR="0012495E" w:rsidRPr="00F01C48" w14:paraId="54D48A9F" w14:textId="77777777" w:rsidTr="00892C0E">
        <w:trPr>
          <w:trHeight w:val="487"/>
        </w:trPr>
        <w:tc>
          <w:tcPr>
            <w:tcW w:w="3593" w:type="dxa"/>
            <w:vAlign w:val="center"/>
          </w:tcPr>
          <w:p w14:paraId="016EA5D5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Öğrenci-1</w:t>
            </w:r>
          </w:p>
        </w:tc>
        <w:tc>
          <w:tcPr>
            <w:tcW w:w="2672" w:type="dxa"/>
            <w:vAlign w:val="center"/>
          </w:tcPr>
          <w:p w14:paraId="0CDC8E49" w14:textId="77777777" w:rsidR="0012495E" w:rsidRPr="00F01C48" w:rsidRDefault="0012495E" w:rsidP="00593FA0"/>
        </w:tc>
        <w:tc>
          <w:tcPr>
            <w:tcW w:w="4517" w:type="dxa"/>
            <w:vAlign w:val="center"/>
          </w:tcPr>
          <w:p w14:paraId="044B38F4" w14:textId="77777777" w:rsidR="0012495E" w:rsidRPr="00F01C48" w:rsidRDefault="0012495E" w:rsidP="00593FA0"/>
        </w:tc>
      </w:tr>
      <w:tr w:rsidR="0012495E" w:rsidRPr="00F01C48" w14:paraId="7AE69979" w14:textId="77777777" w:rsidTr="00892C0E">
        <w:trPr>
          <w:trHeight w:val="487"/>
        </w:trPr>
        <w:tc>
          <w:tcPr>
            <w:tcW w:w="3593" w:type="dxa"/>
            <w:vAlign w:val="center"/>
          </w:tcPr>
          <w:p w14:paraId="78D6CAC4" w14:textId="77777777" w:rsidR="0012495E" w:rsidRPr="00F01C48" w:rsidRDefault="0012495E" w:rsidP="00593FA0">
            <w:pPr>
              <w:rPr>
                <w:b/>
              </w:rPr>
            </w:pPr>
            <w:r w:rsidRPr="00F01C48">
              <w:rPr>
                <w:b/>
              </w:rPr>
              <w:t>Öğrenci-2</w:t>
            </w:r>
          </w:p>
        </w:tc>
        <w:tc>
          <w:tcPr>
            <w:tcW w:w="2672" w:type="dxa"/>
            <w:vAlign w:val="center"/>
          </w:tcPr>
          <w:p w14:paraId="632DB0FF" w14:textId="77777777" w:rsidR="0012495E" w:rsidRPr="00F01C48" w:rsidRDefault="0012495E" w:rsidP="00593FA0"/>
        </w:tc>
        <w:tc>
          <w:tcPr>
            <w:tcW w:w="4517" w:type="dxa"/>
            <w:vAlign w:val="center"/>
          </w:tcPr>
          <w:p w14:paraId="6AEC00C6" w14:textId="77777777" w:rsidR="0012495E" w:rsidRPr="00F01C48" w:rsidRDefault="0012495E" w:rsidP="00593FA0"/>
        </w:tc>
      </w:tr>
    </w:tbl>
    <w:p w14:paraId="443F6970" w14:textId="0C5C50A6" w:rsidR="002D4A51" w:rsidRPr="000565A3" w:rsidRDefault="00400476" w:rsidP="000565A3">
      <w:pPr>
        <w:spacing w:before="120" w:after="120"/>
        <w:jc w:val="center"/>
        <w:rPr>
          <w:b/>
          <w:color w:val="C00000"/>
        </w:rPr>
      </w:pPr>
      <w:r w:rsidRPr="000565A3">
        <w:rPr>
          <w:b/>
          <w:color w:val="C00000"/>
        </w:rPr>
        <w:t>SÖZLÜ VE RAPOR DEĞERLENDİRMESİ</w:t>
      </w:r>
    </w:p>
    <w:tbl>
      <w:tblPr>
        <w:tblStyle w:val="TableGrid"/>
        <w:tblW w:w="5068" w:type="pct"/>
        <w:jc w:val="center"/>
        <w:tblLook w:val="04A0" w:firstRow="1" w:lastRow="0" w:firstColumn="1" w:lastColumn="0" w:noHBand="0" w:noVBand="1"/>
      </w:tblPr>
      <w:tblGrid>
        <w:gridCol w:w="6597"/>
        <w:gridCol w:w="628"/>
        <w:gridCol w:w="1116"/>
        <w:gridCol w:w="1229"/>
        <w:gridCol w:w="1367"/>
      </w:tblGrid>
      <w:tr w:rsidR="00D0591D" w:rsidRPr="00A17ED8" w14:paraId="3653D54C" w14:textId="65AA2420" w:rsidTr="00647059">
        <w:trPr>
          <w:trHeight w:val="614"/>
          <w:jc w:val="center"/>
        </w:trPr>
        <w:tc>
          <w:tcPr>
            <w:tcW w:w="3016" w:type="pct"/>
            <w:tcBorders>
              <w:bottom w:val="single" w:sz="4" w:space="0" w:color="auto"/>
            </w:tcBorders>
            <w:vAlign w:val="center"/>
          </w:tcPr>
          <w:p w14:paraId="0BC3770C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riterler</w:t>
            </w:r>
          </w:p>
        </w:tc>
        <w:tc>
          <w:tcPr>
            <w:tcW w:w="287" w:type="pct"/>
            <w:vAlign w:val="center"/>
          </w:tcPr>
          <w:p w14:paraId="64BAC6E6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510" w:type="pct"/>
            <w:vAlign w:val="center"/>
          </w:tcPr>
          <w:p w14:paraId="6C6D4097" w14:textId="77777777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Verilen Not</w:t>
            </w:r>
          </w:p>
        </w:tc>
        <w:tc>
          <w:tcPr>
            <w:tcW w:w="562" w:type="pct"/>
            <w:vAlign w:val="center"/>
          </w:tcPr>
          <w:p w14:paraId="08DE0280" w14:textId="2EB2B0ED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772A2F">
              <w:rPr>
                <w:b/>
                <w:sz w:val="22"/>
                <w:szCs w:val="22"/>
              </w:rPr>
              <w:t>Verilen Not</w:t>
            </w:r>
          </w:p>
        </w:tc>
        <w:tc>
          <w:tcPr>
            <w:tcW w:w="625" w:type="pct"/>
            <w:vAlign w:val="center"/>
          </w:tcPr>
          <w:p w14:paraId="4B38C839" w14:textId="183A3C8E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772A2F">
              <w:rPr>
                <w:b/>
                <w:sz w:val="22"/>
                <w:szCs w:val="22"/>
              </w:rPr>
              <w:t>Verilen Not</w:t>
            </w:r>
          </w:p>
        </w:tc>
      </w:tr>
      <w:tr w:rsidR="000565A3" w:rsidRPr="00A17ED8" w14:paraId="41B0A07E" w14:textId="5C66226C" w:rsidTr="00647059">
        <w:trPr>
          <w:trHeight w:val="406"/>
          <w:jc w:val="center"/>
        </w:trPr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2A8293" w14:textId="77777777" w:rsidR="000565A3" w:rsidRPr="00A17ED8" w:rsidRDefault="000565A3" w:rsidP="00892C0E">
            <w:pPr>
              <w:spacing w:before="100" w:beforeAutospacing="1" w:after="100" w:afterAutospacing="1"/>
              <w:jc w:val="left"/>
              <w:rPr>
                <w:b/>
                <w:bCs/>
                <w:sz w:val="22"/>
                <w:szCs w:val="22"/>
              </w:rPr>
            </w:pPr>
            <w:r w:rsidRPr="00A17ED8">
              <w:rPr>
                <w:b/>
                <w:bCs/>
                <w:sz w:val="22"/>
                <w:szCs w:val="22"/>
              </w:rPr>
              <w:t>PROJENİN ŞEKİL YÖNÜNDEN DEĞERLENDİRİLMESİ</w:t>
            </w:r>
          </w:p>
        </w:tc>
        <w:tc>
          <w:tcPr>
            <w:tcW w:w="1984" w:type="pct"/>
            <w:gridSpan w:val="4"/>
            <w:tcBorders>
              <w:left w:val="single" w:sz="4" w:space="0" w:color="auto"/>
            </w:tcBorders>
            <w:vAlign w:val="center"/>
          </w:tcPr>
          <w:p w14:paraId="554382C4" w14:textId="77777777" w:rsidR="000565A3" w:rsidRPr="00A17ED8" w:rsidRDefault="000565A3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1CFA8A05" w14:textId="19FC8ADF" w:rsidTr="00647059">
        <w:trPr>
          <w:trHeight w:val="406"/>
          <w:jc w:val="center"/>
        </w:trPr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09DA44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sz w:val="22"/>
                <w:szCs w:val="22"/>
              </w:rPr>
              <w:t xml:space="preserve">Metnin yazım kurallarına uyumu 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05072A0A" w14:textId="77777777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7EE4721C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1C799FA2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0868558C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08831C14" w14:textId="25A688BE" w:rsidTr="00647059">
        <w:trPr>
          <w:trHeight w:val="406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8DA061" w14:textId="77777777" w:rsidR="00D0591D" w:rsidRPr="00A17ED8" w:rsidRDefault="00D0591D" w:rsidP="00892C0E">
            <w:pPr>
              <w:spacing w:before="100" w:beforeAutospacing="1" w:after="100" w:afterAutospacing="1"/>
              <w:rPr>
                <w:bCs/>
                <w:sz w:val="22"/>
                <w:szCs w:val="22"/>
              </w:rPr>
            </w:pPr>
            <w:r w:rsidRPr="00A17ED8">
              <w:rPr>
                <w:bCs/>
                <w:sz w:val="22"/>
                <w:szCs w:val="22"/>
              </w:rPr>
              <w:t>Şekil ve tablo yazıları, metin içine yerleştirme ve gerekliliği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1E4E9CC8" w14:textId="77777777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48E15B94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3E25B2ED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00D8B34D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5E2F8A2D" w14:textId="14632F06" w:rsidTr="00647059">
        <w:trPr>
          <w:trHeight w:val="406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D8E08B" w14:textId="77777777" w:rsidR="00D0591D" w:rsidRPr="00A17ED8" w:rsidRDefault="00D0591D" w:rsidP="00892C0E">
            <w:pPr>
              <w:spacing w:before="100" w:beforeAutospacing="1" w:after="100" w:afterAutospacing="1"/>
              <w:rPr>
                <w:bCs/>
                <w:sz w:val="22"/>
                <w:szCs w:val="22"/>
              </w:rPr>
            </w:pPr>
            <w:r w:rsidRPr="00A17ED8">
              <w:rPr>
                <w:bCs/>
                <w:sz w:val="22"/>
                <w:szCs w:val="22"/>
              </w:rPr>
              <w:t>Kaynakların yazım kurallarına uyumu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232AED98" w14:textId="77777777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40E9A36E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16B8E928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C0FA670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76EF4B25" w14:textId="3F70F0F0" w:rsidTr="00647059">
        <w:trPr>
          <w:trHeight w:val="406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CAAB" w14:textId="61A56559" w:rsidR="00D0591D" w:rsidRPr="00A17ED8" w:rsidRDefault="00D0591D" w:rsidP="00892C0E">
            <w:pPr>
              <w:spacing w:before="100" w:beforeAutospacing="1" w:after="100" w:afterAutospacing="1"/>
              <w:rPr>
                <w:bCs/>
                <w:sz w:val="22"/>
                <w:szCs w:val="22"/>
              </w:rPr>
            </w:pPr>
            <w:r w:rsidRPr="00A17ED8">
              <w:rPr>
                <w:bCs/>
                <w:sz w:val="22"/>
                <w:szCs w:val="22"/>
              </w:rPr>
              <w:t>Rapor benzerlik oranı (%</w:t>
            </w:r>
            <w:r w:rsidR="000565A3">
              <w:rPr>
                <w:bCs/>
                <w:sz w:val="22"/>
                <w:szCs w:val="22"/>
              </w:rPr>
              <w:t>3</w:t>
            </w:r>
            <w:r w:rsidRPr="00A17ED8">
              <w:rPr>
                <w:bCs/>
                <w:sz w:val="22"/>
                <w:szCs w:val="22"/>
              </w:rPr>
              <w:t>0’</w:t>
            </w:r>
            <w:r w:rsidR="000565A3">
              <w:rPr>
                <w:bCs/>
                <w:sz w:val="22"/>
                <w:szCs w:val="22"/>
              </w:rPr>
              <w:t>un</w:t>
            </w:r>
            <w:r w:rsidRPr="00A17ED8">
              <w:rPr>
                <w:bCs/>
                <w:sz w:val="22"/>
                <w:szCs w:val="22"/>
              </w:rPr>
              <w:t xml:space="preserve"> üzerinde ise 0, altında ise tam puan)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5E6FF8A8" w14:textId="212DE8AB" w:rsidR="00D0591D" w:rsidRPr="00A17ED8" w:rsidRDefault="000565A3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  <w:r w:rsidR="005C193D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08A32C83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69245D26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6AD80C0A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647059" w:rsidRPr="00A17ED8" w14:paraId="28974852" w14:textId="7D52C833" w:rsidTr="00647059">
        <w:trPr>
          <w:trHeight w:val="396"/>
          <w:jc w:val="center"/>
        </w:trPr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2B510" w14:textId="77777777" w:rsidR="00647059" w:rsidRPr="00A17ED8" w:rsidRDefault="00647059" w:rsidP="00892C0E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 w:rsidRPr="00A17ED8">
              <w:rPr>
                <w:b/>
                <w:bCs/>
                <w:sz w:val="22"/>
                <w:szCs w:val="22"/>
              </w:rPr>
              <w:t>PROJENİN İÇERİK YÖNÜNDEN DEĞERLENDİRİLMESİ</w:t>
            </w:r>
          </w:p>
        </w:tc>
        <w:tc>
          <w:tcPr>
            <w:tcW w:w="1984" w:type="pct"/>
            <w:gridSpan w:val="4"/>
            <w:tcBorders>
              <w:left w:val="single" w:sz="4" w:space="0" w:color="auto"/>
            </w:tcBorders>
            <w:vAlign w:val="center"/>
          </w:tcPr>
          <w:p w14:paraId="6BD7545F" w14:textId="77777777" w:rsidR="00647059" w:rsidRPr="00A17ED8" w:rsidRDefault="00647059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5B45EE64" w14:textId="3ECCA67D" w:rsidTr="00647059">
        <w:trPr>
          <w:trHeight w:val="426"/>
          <w:jc w:val="center"/>
        </w:trPr>
        <w:tc>
          <w:tcPr>
            <w:tcW w:w="30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BE2856" w14:textId="79DF8099" w:rsidR="00D0591D" w:rsidRPr="00A17ED8" w:rsidRDefault="005C193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F01C48">
              <w:t>Program çıktılarının karşılanması*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701E4E12" w14:textId="4C8DC0D2" w:rsidR="00D0591D" w:rsidRPr="00A17ED8" w:rsidRDefault="005C193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510" w:type="pct"/>
            <w:vAlign w:val="center"/>
          </w:tcPr>
          <w:p w14:paraId="55A5F8C8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768965B7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4C1BEB7E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15CD9892" w14:textId="662611B2" w:rsidTr="00647059">
        <w:trPr>
          <w:trHeight w:val="406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D75516" w14:textId="7BDCAD45" w:rsidR="00D0591D" w:rsidRPr="00A17ED8" w:rsidRDefault="00D0591D" w:rsidP="00892C0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A17ED8">
              <w:rPr>
                <w:sz w:val="22"/>
                <w:szCs w:val="22"/>
              </w:rPr>
              <w:t>Literatür araştırmasının yeterliliği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73E7EFE6" w14:textId="451055D0" w:rsidR="00D0591D" w:rsidRPr="00A17ED8" w:rsidRDefault="000565A3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23EB52A0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56102BBB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5D81BA18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2CE413C9" w14:textId="54CD2227" w:rsidTr="00647059">
        <w:trPr>
          <w:trHeight w:val="406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62E7B8" w14:textId="24CF82FA" w:rsidR="00D0591D" w:rsidRPr="00A17ED8" w:rsidRDefault="00D0591D" w:rsidP="00892C0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A17ED8">
              <w:rPr>
                <w:sz w:val="22"/>
                <w:szCs w:val="22"/>
              </w:rPr>
              <w:t>Uygulanan/Uygulanabilecek yöntemlerin belirlenmesi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6C6026AD" w14:textId="53852531" w:rsidR="00D0591D" w:rsidRPr="00A17ED8" w:rsidRDefault="000565A3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10" w:type="pct"/>
            <w:vAlign w:val="center"/>
          </w:tcPr>
          <w:p w14:paraId="3FB8BAD3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22715963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5CA42089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D0591D" w:rsidRPr="00A17ED8" w14:paraId="1B61E353" w14:textId="1F8116F7" w:rsidTr="00647059">
        <w:trPr>
          <w:trHeight w:val="150"/>
          <w:jc w:val="center"/>
        </w:trPr>
        <w:tc>
          <w:tcPr>
            <w:tcW w:w="301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7C569" w14:textId="33789B87" w:rsidR="00D0591D" w:rsidRPr="00A17ED8" w:rsidRDefault="00D0591D" w:rsidP="00892C0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A17ED8">
              <w:rPr>
                <w:sz w:val="22"/>
                <w:szCs w:val="22"/>
              </w:rPr>
              <w:t>Değerlendirme ve yorum</w:t>
            </w:r>
          </w:p>
        </w:tc>
        <w:tc>
          <w:tcPr>
            <w:tcW w:w="287" w:type="pct"/>
            <w:tcBorders>
              <w:left w:val="single" w:sz="4" w:space="0" w:color="auto"/>
            </w:tcBorders>
            <w:vAlign w:val="center"/>
          </w:tcPr>
          <w:p w14:paraId="24BD1A3F" w14:textId="77777777" w:rsidR="00D0591D" w:rsidRPr="00A17ED8" w:rsidRDefault="00D0591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510" w:type="pct"/>
            <w:vAlign w:val="center"/>
          </w:tcPr>
          <w:p w14:paraId="05A4B935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562" w:type="pct"/>
            <w:vAlign w:val="center"/>
          </w:tcPr>
          <w:p w14:paraId="2E0B257D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65ACA7D" w14:textId="77777777" w:rsidR="00D0591D" w:rsidRPr="00A17ED8" w:rsidRDefault="00D0591D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</w:tbl>
    <w:p w14:paraId="325AEFDB" w14:textId="77777777" w:rsidR="00B965AF" w:rsidRPr="00647059" w:rsidRDefault="00B965AF" w:rsidP="002D4A51">
      <w:pPr>
        <w:spacing w:before="120" w:after="120"/>
        <w:rPr>
          <w:b/>
          <w:sz w:val="6"/>
          <w:szCs w:val="6"/>
        </w:rPr>
      </w:pPr>
    </w:p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6578"/>
        <w:gridCol w:w="638"/>
        <w:gridCol w:w="1729"/>
        <w:gridCol w:w="1987"/>
      </w:tblGrid>
      <w:tr w:rsidR="00A17ED8" w:rsidRPr="00A17ED8" w14:paraId="3126ACC1" w14:textId="41310FBB" w:rsidTr="00892C0E">
        <w:trPr>
          <w:trHeight w:val="300"/>
          <w:jc w:val="center"/>
        </w:trPr>
        <w:tc>
          <w:tcPr>
            <w:tcW w:w="3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CC391" w14:textId="637B3102" w:rsidR="00A17ED8" w:rsidRPr="00A17ED8" w:rsidRDefault="00A17ED8" w:rsidP="00892C0E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 w:rsidRPr="00A17ED8">
              <w:rPr>
                <w:b/>
                <w:bCs/>
                <w:sz w:val="22"/>
                <w:szCs w:val="22"/>
              </w:rPr>
              <w:t>HER BİR ÖĞRENCİNİN DEĞERLENDİRİLMESİ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4754BE" w14:textId="77777777" w:rsidR="00A17ED8" w:rsidRPr="00A17ED8" w:rsidRDefault="00A17ED8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91" w:type="pct"/>
            <w:tcBorders>
              <w:top w:val="single" w:sz="4" w:space="0" w:color="auto"/>
            </w:tcBorders>
            <w:vAlign w:val="center"/>
          </w:tcPr>
          <w:p w14:paraId="108A9FF1" w14:textId="20C9AA5E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Öğrenci-1</w:t>
            </w:r>
          </w:p>
        </w:tc>
        <w:tc>
          <w:tcPr>
            <w:tcW w:w="909" w:type="pct"/>
            <w:tcBorders>
              <w:top w:val="single" w:sz="4" w:space="0" w:color="auto"/>
            </w:tcBorders>
          </w:tcPr>
          <w:p w14:paraId="123544FD" w14:textId="2DDFB4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Öğrenci-2</w:t>
            </w:r>
          </w:p>
        </w:tc>
      </w:tr>
      <w:tr w:rsidR="00A17ED8" w:rsidRPr="00A17ED8" w14:paraId="7E17992E" w14:textId="20A45F66" w:rsidTr="00892C0E">
        <w:trPr>
          <w:trHeight w:val="300"/>
          <w:jc w:val="center"/>
        </w:trPr>
        <w:tc>
          <w:tcPr>
            <w:tcW w:w="3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378A" w14:textId="054479D2" w:rsidR="00A17ED8" w:rsidRPr="00A17ED8" w:rsidRDefault="00D0591D" w:rsidP="00892C0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numuna hakimiyet</w:t>
            </w:r>
          </w:p>
        </w:tc>
        <w:tc>
          <w:tcPr>
            <w:tcW w:w="292" w:type="pct"/>
            <w:tcBorders>
              <w:left w:val="single" w:sz="4" w:space="0" w:color="auto"/>
            </w:tcBorders>
            <w:vAlign w:val="center"/>
          </w:tcPr>
          <w:p w14:paraId="2365714A" w14:textId="3CE9D103" w:rsidR="00A17ED8" w:rsidRPr="00A17ED8" w:rsidRDefault="005C193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791" w:type="pct"/>
            <w:vAlign w:val="center"/>
          </w:tcPr>
          <w:p w14:paraId="05B7FAA7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909" w:type="pct"/>
          </w:tcPr>
          <w:p w14:paraId="5CEC9C74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A17ED8" w:rsidRPr="00A17ED8" w14:paraId="1B62FE43" w14:textId="7C3AE428" w:rsidTr="00892C0E">
        <w:trPr>
          <w:trHeight w:val="328"/>
          <w:jc w:val="center"/>
        </w:trPr>
        <w:tc>
          <w:tcPr>
            <w:tcW w:w="30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C629C" w14:textId="779B33A5" w:rsidR="00A17ED8" w:rsidRPr="00A17ED8" w:rsidRDefault="00D0591D" w:rsidP="00892C0E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>
              <w:t>Sorulan sorulara verilen cevaplar</w:t>
            </w:r>
          </w:p>
        </w:tc>
        <w:tc>
          <w:tcPr>
            <w:tcW w:w="292" w:type="pct"/>
            <w:tcBorders>
              <w:left w:val="single" w:sz="4" w:space="0" w:color="auto"/>
            </w:tcBorders>
            <w:vAlign w:val="center"/>
          </w:tcPr>
          <w:p w14:paraId="753FDFE6" w14:textId="66495478" w:rsidR="00A17ED8" w:rsidRPr="00A17ED8" w:rsidRDefault="005C193D" w:rsidP="00892C0E">
            <w:pPr>
              <w:spacing w:before="100" w:beforeAutospacing="1" w:after="100" w:afterAutospacing="1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791" w:type="pct"/>
            <w:vAlign w:val="center"/>
          </w:tcPr>
          <w:p w14:paraId="2E7D639B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909" w:type="pct"/>
          </w:tcPr>
          <w:p w14:paraId="7A4FC073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  <w:tr w:rsidR="00A17ED8" w:rsidRPr="00A17ED8" w14:paraId="695BFF40" w14:textId="6096E799" w:rsidTr="00892C0E">
        <w:trPr>
          <w:trHeight w:val="285"/>
          <w:jc w:val="center"/>
        </w:trPr>
        <w:tc>
          <w:tcPr>
            <w:tcW w:w="30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C118B9" w14:textId="77777777" w:rsidR="00A17ED8" w:rsidRPr="00A17ED8" w:rsidRDefault="00A17ED8" w:rsidP="00892C0E">
            <w:pPr>
              <w:spacing w:before="100" w:beforeAutospacing="1" w:after="100" w:afterAutospacing="1"/>
              <w:jc w:val="right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Aldığı Not</w:t>
            </w:r>
          </w:p>
        </w:tc>
        <w:tc>
          <w:tcPr>
            <w:tcW w:w="292" w:type="pct"/>
            <w:vAlign w:val="center"/>
          </w:tcPr>
          <w:p w14:paraId="6DDE3683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791" w:type="pct"/>
            <w:vAlign w:val="center"/>
          </w:tcPr>
          <w:p w14:paraId="00DE4078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  <w:tc>
          <w:tcPr>
            <w:tcW w:w="909" w:type="pct"/>
          </w:tcPr>
          <w:p w14:paraId="183FC11C" w14:textId="77777777" w:rsidR="00A17ED8" w:rsidRPr="00A17ED8" w:rsidRDefault="00A17ED8" w:rsidP="00892C0E">
            <w:pPr>
              <w:spacing w:before="100" w:beforeAutospacing="1" w:after="100" w:afterAutospacing="1"/>
              <w:rPr>
                <w:b/>
                <w:sz w:val="22"/>
                <w:szCs w:val="22"/>
              </w:rPr>
            </w:pPr>
          </w:p>
        </w:tc>
      </w:tr>
    </w:tbl>
    <w:p w14:paraId="5DF37729" w14:textId="77777777" w:rsidR="005C193D" w:rsidRPr="00F01C48" w:rsidRDefault="005C193D" w:rsidP="005C193D">
      <w:pPr>
        <w:spacing w:before="120" w:after="120"/>
        <w:rPr>
          <w:b/>
          <w:bCs/>
        </w:rPr>
      </w:pPr>
      <w:r w:rsidRPr="00F01C48">
        <w:rPr>
          <w:b/>
        </w:rPr>
        <w:t>*</w:t>
      </w:r>
      <w:r w:rsidRPr="00F01C48">
        <w:t xml:space="preserve"> Mühendislik norm ve standartlarını, ekonomi, çevre, sürdürülebilirlik, </w:t>
      </w:r>
      <w:proofErr w:type="spellStart"/>
      <w:r w:rsidRPr="00F01C48">
        <w:t>üretilebilirlik</w:t>
      </w:r>
      <w:proofErr w:type="spellEnd"/>
      <w:r w:rsidRPr="00F01C48">
        <w:t>, etik, güvenlik, sosyal ve politik boyutları da en az birini içerecek şekilde tasarlanması</w:t>
      </w:r>
    </w:p>
    <w:p w14:paraId="0E8A4FC1" w14:textId="2D1A8EF2" w:rsidR="002D4A51" w:rsidRPr="00A17ED8" w:rsidRDefault="00892C0E" w:rsidP="002D4A51">
      <w:pPr>
        <w:spacing w:before="120" w:after="120"/>
        <w:rPr>
          <w:b/>
          <w:sz w:val="22"/>
          <w:szCs w:val="22"/>
        </w:rPr>
      </w:pPr>
      <w:r w:rsidRPr="00A17ED8">
        <w:rPr>
          <w:b/>
          <w:sz w:val="22"/>
          <w:szCs w:val="22"/>
        </w:rPr>
        <w:t>DEĞERLENDİRMEYİ YAPAN JÜRİ:</w:t>
      </w:r>
    </w:p>
    <w:tbl>
      <w:tblPr>
        <w:tblStyle w:val="TableGrid"/>
        <w:tblW w:w="10854" w:type="dxa"/>
        <w:tblLook w:val="04A0" w:firstRow="1" w:lastRow="0" w:firstColumn="1" w:lastColumn="0" w:noHBand="0" w:noVBand="1"/>
      </w:tblPr>
      <w:tblGrid>
        <w:gridCol w:w="3618"/>
        <w:gridCol w:w="3618"/>
        <w:gridCol w:w="3618"/>
      </w:tblGrid>
      <w:tr w:rsidR="002D4A51" w:rsidRPr="00A17ED8" w14:paraId="13EC8FB7" w14:textId="77777777" w:rsidTr="00892C0E">
        <w:trPr>
          <w:trHeight w:val="556"/>
        </w:trPr>
        <w:tc>
          <w:tcPr>
            <w:tcW w:w="3618" w:type="dxa"/>
          </w:tcPr>
          <w:p w14:paraId="2612A8A3" w14:textId="2DDDFB4D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Ad</w:t>
            </w:r>
            <w:r w:rsidR="00E55B98">
              <w:rPr>
                <w:b/>
                <w:sz w:val="22"/>
                <w:szCs w:val="22"/>
              </w:rPr>
              <w:t>ı</w:t>
            </w:r>
            <w:r w:rsidRPr="00A17ED8">
              <w:rPr>
                <w:b/>
                <w:sz w:val="22"/>
                <w:szCs w:val="22"/>
              </w:rPr>
              <w:t xml:space="preserve">, </w:t>
            </w:r>
            <w:r w:rsidR="00E55B98" w:rsidRPr="00A17ED8">
              <w:rPr>
                <w:b/>
                <w:sz w:val="22"/>
                <w:szCs w:val="22"/>
              </w:rPr>
              <w:t>Soyadı</w:t>
            </w:r>
          </w:p>
        </w:tc>
        <w:tc>
          <w:tcPr>
            <w:tcW w:w="3618" w:type="dxa"/>
          </w:tcPr>
          <w:p w14:paraId="34DC35CE" w14:textId="1CF72BBC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İmza</w:t>
            </w:r>
          </w:p>
        </w:tc>
        <w:tc>
          <w:tcPr>
            <w:tcW w:w="3618" w:type="dxa"/>
          </w:tcPr>
          <w:p w14:paraId="7F08E956" w14:textId="1663A1A2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A17ED8">
              <w:rPr>
                <w:b/>
                <w:sz w:val="22"/>
                <w:szCs w:val="22"/>
              </w:rPr>
              <w:t>Kurum, Bölüm</w:t>
            </w:r>
          </w:p>
        </w:tc>
      </w:tr>
      <w:tr w:rsidR="002D4A51" w:rsidRPr="00A17ED8" w14:paraId="098CEC61" w14:textId="77777777" w:rsidTr="00892C0E">
        <w:trPr>
          <w:trHeight w:val="556"/>
        </w:trPr>
        <w:tc>
          <w:tcPr>
            <w:tcW w:w="3618" w:type="dxa"/>
          </w:tcPr>
          <w:p w14:paraId="7552228A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6B03F7C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124559A6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2D4A51" w:rsidRPr="00A17ED8" w14:paraId="19321390" w14:textId="77777777" w:rsidTr="00892C0E">
        <w:trPr>
          <w:trHeight w:val="556"/>
        </w:trPr>
        <w:tc>
          <w:tcPr>
            <w:tcW w:w="3618" w:type="dxa"/>
          </w:tcPr>
          <w:p w14:paraId="7E550C1E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1FBED4A9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76F11150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  <w:tr w:rsidR="002D4A51" w:rsidRPr="00A17ED8" w14:paraId="536B437B" w14:textId="77777777" w:rsidTr="00892C0E">
        <w:trPr>
          <w:trHeight w:val="543"/>
        </w:trPr>
        <w:tc>
          <w:tcPr>
            <w:tcW w:w="3618" w:type="dxa"/>
          </w:tcPr>
          <w:p w14:paraId="31254B90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7ED09B64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618" w:type="dxa"/>
          </w:tcPr>
          <w:p w14:paraId="23E6417E" w14:textId="77777777" w:rsidR="002D4A51" w:rsidRPr="00A17ED8" w:rsidRDefault="002D4A51" w:rsidP="002D4A51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3105C32F" w14:textId="77777777" w:rsidR="002D4A51" w:rsidRPr="00A17ED8" w:rsidRDefault="002D4A51" w:rsidP="007D4850">
      <w:pPr>
        <w:spacing w:before="120" w:after="120"/>
        <w:rPr>
          <w:b/>
          <w:sz w:val="22"/>
          <w:szCs w:val="22"/>
        </w:rPr>
      </w:pPr>
    </w:p>
    <w:sectPr w:rsidR="002D4A51" w:rsidRPr="00A17ED8" w:rsidSect="00892C0E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CE178" w14:textId="77777777" w:rsidR="000B4E71" w:rsidRDefault="000B4E71" w:rsidP="002D4A51">
      <w:r>
        <w:separator/>
      </w:r>
    </w:p>
  </w:endnote>
  <w:endnote w:type="continuationSeparator" w:id="0">
    <w:p w14:paraId="55E91664" w14:textId="77777777" w:rsidR="000B4E71" w:rsidRDefault="000B4E71" w:rsidP="002D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Pro 55 Roman"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E79B0" w14:textId="77777777" w:rsidR="000B4E71" w:rsidRDefault="000B4E71" w:rsidP="002D4A51">
      <w:r>
        <w:separator/>
      </w:r>
    </w:p>
  </w:footnote>
  <w:footnote w:type="continuationSeparator" w:id="0">
    <w:p w14:paraId="2C4F803F" w14:textId="77777777" w:rsidR="000B4E71" w:rsidRDefault="000B4E71" w:rsidP="002D4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A33DF" w14:textId="77777777" w:rsidR="002D4A51" w:rsidRPr="0029165A" w:rsidRDefault="002D4A51" w:rsidP="002D4A51">
    <w:pPr>
      <w:pStyle w:val="Header"/>
      <w:jc w:val="right"/>
      <w:rPr>
        <w:rFonts w:ascii="HelveticaNeueLT Pro 55 Roman" w:hAnsi="HelveticaNeueLT Pro 55 Roman"/>
      </w:rPr>
    </w:pPr>
    <w:r w:rsidRPr="00EF1165">
      <w:rPr>
        <w:noProof/>
        <w:sz w:val="20"/>
        <w:lang w:val="en-US"/>
      </w:rPr>
      <w:drawing>
        <wp:anchor distT="0" distB="0" distL="114300" distR="114300" simplePos="0" relativeHeight="251659264" behindDoc="0" locked="0" layoutInCell="1" allowOverlap="1" wp14:anchorId="5CDB1470" wp14:editId="5BABF5CF">
          <wp:simplePos x="0" y="0"/>
          <wp:positionH relativeFrom="column">
            <wp:posOffset>-74428</wp:posOffset>
          </wp:positionH>
          <wp:positionV relativeFrom="paragraph">
            <wp:posOffset>-371918</wp:posOffset>
          </wp:positionV>
          <wp:extent cx="522822" cy="720000"/>
          <wp:effectExtent l="0" t="0" r="0" b="4445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822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165A">
      <w:rPr>
        <w:rFonts w:ascii="HelveticaNeueLT Pro 55 Roman" w:hAnsi="HelveticaNeueLT Pro 55 Roman"/>
      </w:rPr>
      <w:t>MUĞLA SITKI KOÇMAN ÜNİVERSİTESİ</w:t>
    </w:r>
  </w:p>
  <w:p w14:paraId="7C0404D2" w14:textId="706B546A" w:rsidR="002D4A51" w:rsidRPr="00892C0E" w:rsidRDefault="002D4A51" w:rsidP="00892C0E">
    <w:pPr>
      <w:pStyle w:val="Header"/>
      <w:jc w:val="right"/>
      <w:rPr>
        <w:rFonts w:ascii="HelveticaNeueLT Pro 55 Roman" w:hAnsi="HelveticaNeueLT Pro 55 Roman"/>
      </w:rPr>
    </w:pPr>
    <w:r>
      <w:rPr>
        <w:rFonts w:ascii="HelveticaNeueLT Pro 55 Roman" w:hAnsi="HelveticaNeueLT Pro 55 Roman"/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20054" wp14:editId="561AB3FF">
              <wp:simplePos x="0" y="0"/>
              <wp:positionH relativeFrom="column">
                <wp:posOffset>-191135</wp:posOffset>
              </wp:positionH>
              <wp:positionV relativeFrom="paragraph">
                <wp:posOffset>163830</wp:posOffset>
              </wp:positionV>
              <wp:extent cx="6840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F840FF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.05pt,12.9pt" to="523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Pr="0029165A">
      <w:rPr>
        <w:rFonts w:ascii="HelveticaNeueLT Pro 55 Roman" w:hAnsi="HelveticaNeueLT Pro 55 Roman"/>
      </w:rPr>
      <w:t>METALURJİ VE MALZEME MÜHENDİSLİĞ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D5993"/>
    <w:multiLevelType w:val="multilevel"/>
    <w:tmpl w:val="5254F572"/>
    <w:lvl w:ilvl="0">
      <w:start w:val="1"/>
      <w:numFmt w:val="decimal"/>
      <w:pStyle w:val="Heading2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pStyle w:val="Heading3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ascii="Times New Roman" w:eastAsiaTheme="minorHAnsi" w:hAnsi="Times New Roman" w:cs="Times New Roman"/>
        <w:i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" w15:restartNumberingAfterBreak="0">
    <w:nsid w:val="370E4901"/>
    <w:multiLevelType w:val="hybridMultilevel"/>
    <w:tmpl w:val="A628D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7M0NzEwsDCwsDRR0lEKTi0uzszPAykwrQUASC96UywAAAA="/>
  </w:docVars>
  <w:rsids>
    <w:rsidRoot w:val="00A348BB"/>
    <w:rsid w:val="0004235D"/>
    <w:rsid w:val="000565A3"/>
    <w:rsid w:val="000A32C2"/>
    <w:rsid w:val="000B4E71"/>
    <w:rsid w:val="00123856"/>
    <w:rsid w:val="0012495E"/>
    <w:rsid w:val="002272B5"/>
    <w:rsid w:val="002D4A51"/>
    <w:rsid w:val="00362A35"/>
    <w:rsid w:val="003B4CB4"/>
    <w:rsid w:val="00400476"/>
    <w:rsid w:val="005C193D"/>
    <w:rsid w:val="00647059"/>
    <w:rsid w:val="006715E1"/>
    <w:rsid w:val="007868B2"/>
    <w:rsid w:val="007D4850"/>
    <w:rsid w:val="00800FA6"/>
    <w:rsid w:val="00805DF1"/>
    <w:rsid w:val="00882954"/>
    <w:rsid w:val="00892C0E"/>
    <w:rsid w:val="008A3CB5"/>
    <w:rsid w:val="00966E42"/>
    <w:rsid w:val="00981112"/>
    <w:rsid w:val="00A17ED8"/>
    <w:rsid w:val="00A348BB"/>
    <w:rsid w:val="00B965AF"/>
    <w:rsid w:val="00BB0E13"/>
    <w:rsid w:val="00CE2D8F"/>
    <w:rsid w:val="00D0591D"/>
    <w:rsid w:val="00E55B98"/>
    <w:rsid w:val="00F8595D"/>
    <w:rsid w:val="00FC11F3"/>
    <w:rsid w:val="00FF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1BFCF"/>
  <w15:chartTrackingRefBased/>
  <w15:docId w15:val="{B9282A19-A42A-4157-8DBC-F1227CE2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0E13"/>
    <w:pPr>
      <w:keepNext/>
      <w:keepLines/>
      <w:spacing w:line="360" w:lineRule="auto"/>
      <w:jc w:val="center"/>
      <w:outlineLvl w:val="0"/>
    </w:pPr>
    <w:rPr>
      <w:rFonts w:eastAsiaTheme="majorEastAsia" w:cstheme="majorBidi"/>
      <w:b/>
      <w:bCs/>
      <w:sz w:val="32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E13"/>
    <w:pPr>
      <w:keepNext/>
      <w:keepLines/>
      <w:numPr>
        <w:numId w:val="4"/>
      </w:numPr>
      <w:spacing w:line="360" w:lineRule="auto"/>
      <w:jc w:val="center"/>
      <w:outlineLvl w:val="1"/>
    </w:pPr>
    <w:rPr>
      <w:rFonts w:eastAsiaTheme="majorEastAsia" w:cstheme="majorBidi"/>
      <w:b/>
      <w:bCs/>
      <w:sz w:val="32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B0E13"/>
    <w:pPr>
      <w:keepNext/>
      <w:keepLines/>
      <w:numPr>
        <w:ilvl w:val="1"/>
        <w:numId w:val="4"/>
      </w:numPr>
      <w:spacing w:line="480" w:lineRule="auto"/>
      <w:outlineLvl w:val="2"/>
    </w:pPr>
    <w:rPr>
      <w:rFonts w:eastAsiaTheme="majorEastAsia" w:cstheme="majorBidi"/>
      <w:b/>
      <w:bCs/>
      <w:sz w:val="28"/>
      <w:szCs w:val="22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B0E13"/>
    <w:pPr>
      <w:spacing w:line="360" w:lineRule="auto"/>
      <w:outlineLvl w:val="3"/>
    </w:pPr>
    <w:rPr>
      <w:rFonts w:eastAsiaTheme="minorHAnsi" w:cstheme="minorBidi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0E13"/>
    <w:pPr>
      <w:keepNext/>
      <w:keepLines/>
      <w:numPr>
        <w:ilvl w:val="3"/>
        <w:numId w:val="3"/>
      </w:numPr>
      <w:spacing w:line="360" w:lineRule="auto"/>
      <w:outlineLvl w:val="4"/>
    </w:pPr>
    <w:rPr>
      <w:rFonts w:eastAsiaTheme="majorEastAsia" w:cstheme="majorBidi"/>
      <w:b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0E13"/>
    <w:pPr>
      <w:keepNext/>
      <w:keepLines/>
      <w:spacing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E13"/>
    <w:rPr>
      <w:rFonts w:ascii="Times New Roman" w:eastAsiaTheme="majorEastAsia" w:hAnsi="Times New Roman" w:cstheme="majorBidi"/>
      <w:b/>
      <w:bCs/>
      <w:sz w:val="32"/>
      <w:szCs w:val="28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BB0E13"/>
    <w:rPr>
      <w:rFonts w:ascii="Times New Roman" w:eastAsiaTheme="majorEastAsia" w:hAnsi="Times New Roman" w:cstheme="majorBidi"/>
      <w:b/>
      <w:bCs/>
      <w:sz w:val="32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BB0E13"/>
    <w:rPr>
      <w:rFonts w:ascii="Times New Roman" w:eastAsiaTheme="majorEastAsia" w:hAnsi="Times New Roman" w:cstheme="majorBidi"/>
      <w:b/>
      <w:bCs/>
      <w:sz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00BB0E13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B0E13"/>
    <w:rPr>
      <w:rFonts w:ascii="Times New Roman" w:eastAsiaTheme="majorEastAsia" w:hAnsi="Times New Roman" w:cstheme="majorBidi"/>
      <w:b/>
      <w:sz w:val="24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0E13"/>
    <w:rPr>
      <w:rFonts w:asciiTheme="majorHAnsi" w:eastAsiaTheme="majorEastAsia" w:hAnsiTheme="majorHAnsi" w:cstheme="majorBidi"/>
      <w:color w:val="1F3763" w:themeColor="accent1" w:themeShade="7F"/>
      <w:sz w:val="24"/>
      <w:lang w:val="tr-TR"/>
    </w:rPr>
  </w:style>
  <w:style w:type="paragraph" w:customStyle="1" w:styleId="Equation">
    <w:name w:val="Equation"/>
    <w:basedOn w:val="Normal"/>
    <w:link w:val="EquationChar"/>
    <w:qFormat/>
    <w:rsid w:val="00BB0E13"/>
    <w:pPr>
      <w:spacing w:line="360" w:lineRule="auto"/>
      <w:jc w:val="right"/>
    </w:pPr>
    <w:rPr>
      <w:rFonts w:eastAsia="MS Mincho"/>
      <w:b/>
      <w:lang w:eastAsia="ja-JP"/>
    </w:rPr>
  </w:style>
  <w:style w:type="character" w:customStyle="1" w:styleId="EquationChar">
    <w:name w:val="Equation Char"/>
    <w:basedOn w:val="DefaultParagraphFont"/>
    <w:link w:val="Equation"/>
    <w:rsid w:val="00BB0E13"/>
    <w:rPr>
      <w:rFonts w:ascii="Times New Roman" w:eastAsia="MS Mincho" w:hAnsi="Times New Roman" w:cs="Times New Roman"/>
      <w:b/>
      <w:sz w:val="24"/>
      <w:szCs w:val="24"/>
      <w:lang w:val="tr-TR" w:eastAsia="ja-JP"/>
    </w:rPr>
  </w:style>
  <w:style w:type="table" w:styleId="TableGrid">
    <w:name w:val="Table Grid"/>
    <w:basedOn w:val="TableNormal"/>
    <w:uiPriority w:val="59"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Footer">
    <w:name w:val="footer"/>
    <w:basedOn w:val="Normal"/>
    <w:link w:val="Foot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ListParagraph">
    <w:name w:val="List Paragraph"/>
    <w:basedOn w:val="Normal"/>
    <w:uiPriority w:val="34"/>
    <w:qFormat/>
    <w:rsid w:val="00A17E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Pişkin</dc:creator>
  <cp:keywords/>
  <dc:description/>
  <cp:lastModifiedBy>Berke Pişkin</cp:lastModifiedBy>
  <cp:revision>9</cp:revision>
  <cp:lastPrinted>2020-02-18T21:40:00Z</cp:lastPrinted>
  <dcterms:created xsi:type="dcterms:W3CDTF">2020-02-14T15:16:00Z</dcterms:created>
  <dcterms:modified xsi:type="dcterms:W3CDTF">2020-02-18T21:40:00Z</dcterms:modified>
</cp:coreProperties>
</file>